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932F7" w14:textId="129C5839" w:rsidR="00873953" w:rsidRDefault="00873953" w:rsidP="00873953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 w:rsidR="00471700">
        <w:rPr>
          <w:rFonts w:ascii="Times New Roman" w:eastAsia="Times New Roman" w:hAnsi="Times New Roman" w:cs="Times New Roman"/>
          <w:sz w:val="24"/>
          <w:szCs w:val="24"/>
        </w:rPr>
        <w:t>List 21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3ED848C8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4FD8FA18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5539769" w14:textId="10C4E111" w:rsidR="000F6A88" w:rsidRDefault="00177058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ganization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rganisation</w:t>
      </w:r>
      <w:proofErr w:type="spellEnd"/>
    </w:p>
    <w:p w14:paraId="52E47E18" w14:textId="647F8803" w:rsidR="000F6A88" w:rsidRDefault="00177058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lem</w:t>
      </w:r>
      <w:proofErr w:type="spellEnd"/>
      <w:r w:rsidR="0040181A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olemn</w:t>
      </w:r>
    </w:p>
    <w:p w14:paraId="22C64E97" w14:textId="51AF503C" w:rsidR="000F6A88" w:rsidRDefault="00177058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quired</w:t>
      </w:r>
      <w:r w:rsidR="0040181A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8E574A">
        <w:rPr>
          <w:rFonts w:ascii="Times New Roman" w:eastAsia="Times New Roman" w:hAnsi="Times New Roman" w:cs="Times New Roman"/>
          <w:sz w:val="24"/>
          <w:szCs w:val="24"/>
        </w:rPr>
        <w:t>reckuired</w:t>
      </w:r>
      <w:proofErr w:type="spellEnd"/>
    </w:p>
    <w:p w14:paraId="306DF36C" w14:textId="0F32C1CA" w:rsidR="000F6A88" w:rsidRDefault="008E574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nc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nse</w:t>
      </w:r>
    </w:p>
    <w:p w14:paraId="3F8AB183" w14:textId="2C7FF1D0" w:rsidR="00A4558A" w:rsidRDefault="008E574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holder</w:t>
      </w:r>
      <w:proofErr w:type="spellEnd"/>
      <w:r w:rsidR="009C426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houlder</w:t>
      </w:r>
    </w:p>
    <w:p w14:paraId="050B656F" w14:textId="2F8C5E4E" w:rsidR="00A4558A" w:rsidRDefault="008E574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ightly</w:t>
      </w:r>
      <w:r w:rsidR="009C4269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ligtly</w:t>
      </w:r>
      <w:proofErr w:type="spellEnd"/>
    </w:p>
    <w:p w14:paraId="1E3E098B" w14:textId="3A890F2C" w:rsidR="00242B08" w:rsidRDefault="003E5C00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ing</w:t>
      </w:r>
      <w:r w:rsidR="009C4269">
        <w:rPr>
          <w:rFonts w:ascii="Times New Roman" w:hAnsi="Times New Roman" w:cs="Times New Roman"/>
          <w:sz w:val="24"/>
          <w:szCs w:val="24"/>
        </w:rPr>
        <w:tab/>
      </w:r>
      <w:r w:rsidR="009C4269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tieing</w:t>
      </w:r>
      <w:proofErr w:type="spellEnd"/>
    </w:p>
    <w:p w14:paraId="21F1099B" w14:textId="67D65F79" w:rsidR="00242B08" w:rsidRDefault="003E5C00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osand</w:t>
      </w:r>
      <w:proofErr w:type="spellEnd"/>
      <w:r w:rsidR="00420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housand</w:t>
      </w:r>
      <w:r w:rsidR="00420EDC">
        <w:rPr>
          <w:rFonts w:ascii="Times New Roman" w:hAnsi="Times New Roman" w:cs="Times New Roman"/>
          <w:sz w:val="24"/>
          <w:szCs w:val="24"/>
        </w:rPr>
        <w:tab/>
      </w:r>
    </w:p>
    <w:p w14:paraId="2BCB64D7" w14:textId="5DC58653" w:rsidR="00242B08" w:rsidRDefault="00D86DA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irit</w:t>
      </w:r>
      <w:r w:rsidR="00420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prit</w:t>
      </w:r>
    </w:p>
    <w:p w14:paraId="4676402E" w14:textId="6BFAFE73" w:rsidR="007E7D40" w:rsidRPr="00DD20FE" w:rsidRDefault="00D86DAF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tuation</w:t>
      </w:r>
      <w:r w:rsidR="00B42026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ichuation</w:t>
      </w:r>
      <w:proofErr w:type="spellEnd"/>
      <w:r w:rsidR="00B42026">
        <w:rPr>
          <w:rFonts w:ascii="Times New Roman" w:hAnsi="Times New Roman" w:cs="Times New Roman"/>
          <w:sz w:val="24"/>
          <w:szCs w:val="24"/>
        </w:rPr>
        <w:tab/>
      </w:r>
    </w:p>
    <w:p w14:paraId="05203720" w14:textId="5D2A787E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6E1A5FA2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6B9034C4" w14:textId="7F308349" w:rsidR="003F71CD" w:rsidRDefault="003F71CD" w:rsidP="00910697">
      <w:pPr>
        <w:pStyle w:val="ListParagraph"/>
        <w:numPr>
          <w:ilvl w:val="0"/>
          <w:numId w:val="10"/>
        </w:numPr>
        <w:spacing w:line="480" w:lineRule="auto"/>
      </w:pPr>
      <w:r w:rsidRPr="003F71CD">
        <w:rPr>
          <w:noProof/>
        </w:rPr>
        <w:t>.</w:t>
      </w:r>
      <w:r w:rsidR="00092421">
        <w:rPr>
          <w:noProof/>
        </w:rPr>
        <w:t>The mood was very slalom/solemn after the Rams lost the Superbowl.</w:t>
      </w:r>
    </w:p>
    <w:p w14:paraId="0527B343" w14:textId="6F67CD25" w:rsidR="00B078CC" w:rsidRDefault="003474A5" w:rsidP="00B078CC">
      <w:pPr>
        <w:pStyle w:val="ListParagraph"/>
        <w:numPr>
          <w:ilvl w:val="0"/>
          <w:numId w:val="10"/>
        </w:numPr>
        <w:spacing w:line="480" w:lineRule="auto"/>
      </w:pPr>
      <w:r>
        <w:t>.</w:t>
      </w:r>
      <w:r w:rsidR="00A30DD0">
        <w:t>The princess walked steadily/steady down the stairs at the ball.</w:t>
      </w:r>
    </w:p>
    <w:p w14:paraId="7351D450" w14:textId="4CE2F56D" w:rsidR="0069036B" w:rsidRDefault="00CC4D2D" w:rsidP="0069036B">
      <w:pPr>
        <w:pStyle w:val="ListParagraph"/>
        <w:numPr>
          <w:ilvl w:val="0"/>
          <w:numId w:val="10"/>
        </w:numPr>
        <w:spacing w:line="480" w:lineRule="auto"/>
      </w:pPr>
      <w:r>
        <w:t>The situation/emergency did not require any immediate action.</w:t>
      </w:r>
    </w:p>
    <w:p w14:paraId="2D9DE276" w14:textId="60B937FD" w:rsidR="00944EA4" w:rsidRDefault="00B821CA" w:rsidP="00944EA4">
      <w:pPr>
        <w:pStyle w:val="ListParagraph"/>
        <w:numPr>
          <w:ilvl w:val="0"/>
          <w:numId w:val="10"/>
        </w:numPr>
        <w:spacing w:line="480" w:lineRule="auto"/>
      </w:pPr>
      <w:r>
        <w:t>.The</w:t>
      </w:r>
      <w:r w:rsidR="00CC4D2D">
        <w:t xml:space="preserve"> sensible/slightly tired student </w:t>
      </w:r>
      <w:r w:rsidR="00257440">
        <w:t>decided to sit out recess.</w:t>
      </w:r>
    </w:p>
    <w:p w14:paraId="7398BBA3" w14:textId="1BB3E9F2" w:rsidR="00B24D81" w:rsidRPr="00944EA4" w:rsidRDefault="00BC33E2" w:rsidP="00944EA4">
      <w:pPr>
        <w:pStyle w:val="ListParagraph"/>
        <w:numPr>
          <w:ilvl w:val="0"/>
          <w:numId w:val="10"/>
        </w:numPr>
        <w:spacing w:line="480" w:lineRule="auto"/>
      </w:pPr>
      <w:r>
        <w:t>.</w:t>
      </w:r>
      <w:r w:rsidR="00B821CA">
        <w:t>The key to scientific method is repetition/repeated of results.</w:t>
      </w:r>
    </w:p>
    <w:p w14:paraId="41B3DBE0" w14:textId="79143603" w:rsidR="00873953" w:rsidRDefault="0087395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691365" w14:textId="702D59A1" w:rsidR="000E7D48" w:rsidRDefault="000E7D4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D47877" w14:textId="77777777" w:rsidR="000E7D48" w:rsidRDefault="000E7D4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636496" w14:textId="77777777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lastRenderedPageBreak/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3B8FE4E5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</w:t>
      </w:r>
      <w:r w:rsidR="002A5C51">
        <w:rPr>
          <w:rFonts w:ascii="Times New Roman" w:hAnsi="Times New Roman" w:cs="Times New Roman"/>
          <w:sz w:val="24"/>
          <w:szCs w:val="24"/>
        </w:rPr>
        <w:t>___________(</w:t>
      </w:r>
      <w:r w:rsidR="002A5C51">
        <w:rPr>
          <w:rFonts w:ascii="Times New Roman" w:hAnsi="Times New Roman" w:cs="Times New Roman"/>
          <w:b/>
          <w:sz w:val="24"/>
          <w:szCs w:val="24"/>
        </w:rPr>
        <w:t xml:space="preserve">records – ‘re </w:t>
      </w:r>
      <w:r w:rsidR="00AB2F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A5C51">
        <w:rPr>
          <w:rFonts w:ascii="Times New Roman" w:hAnsi="Times New Roman" w:cs="Times New Roman"/>
          <w:b/>
          <w:sz w:val="24"/>
          <w:szCs w:val="24"/>
        </w:rPr>
        <w:t>cord’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FD8246" w14:textId="794F5E54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</w:t>
      </w:r>
      <w:r w:rsidR="00AB2F33">
        <w:rPr>
          <w:rFonts w:ascii="Times New Roman" w:hAnsi="Times New Roman" w:cs="Times New Roman"/>
          <w:sz w:val="24"/>
          <w:szCs w:val="24"/>
        </w:rPr>
        <w:t>_______________________________(</w:t>
      </w:r>
      <w:r w:rsidR="006F2722">
        <w:rPr>
          <w:rFonts w:ascii="Times New Roman" w:hAnsi="Times New Roman" w:cs="Times New Roman"/>
          <w:b/>
          <w:sz w:val="24"/>
          <w:szCs w:val="24"/>
        </w:rPr>
        <w:t>re</w:t>
      </w:r>
      <w:r w:rsidR="002A5C51">
        <w:rPr>
          <w:rFonts w:ascii="Times New Roman" w:hAnsi="Times New Roman" w:cs="Times New Roman"/>
          <w:b/>
          <w:sz w:val="24"/>
          <w:szCs w:val="24"/>
        </w:rPr>
        <w:t xml:space="preserve">cords –‘rec </w:t>
      </w:r>
      <w:r w:rsidR="00AB2F3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A5C51">
        <w:rPr>
          <w:rFonts w:ascii="Times New Roman" w:hAnsi="Times New Roman" w:cs="Times New Roman"/>
          <w:b/>
          <w:sz w:val="24"/>
          <w:szCs w:val="24"/>
        </w:rPr>
        <w:t>ord</w:t>
      </w:r>
      <w:proofErr w:type="spellEnd"/>
      <w:r w:rsidR="002A5C51">
        <w:rPr>
          <w:rFonts w:ascii="Times New Roman" w:hAnsi="Times New Roman" w:cs="Times New Roman"/>
          <w:b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7B94DD" w14:textId="2B8A6BCB" w:rsidR="000F6A88" w:rsidRPr="00997F0C" w:rsidRDefault="000F6A88" w:rsidP="00997F0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Pr="00997F0C">
        <w:rPr>
          <w:rFonts w:ascii="Times New Roman" w:hAnsi="Times New Roman" w:cs="Times New Roman"/>
          <w:sz w:val="24"/>
          <w:szCs w:val="24"/>
        </w:rPr>
        <w:t>___(</w:t>
      </w:r>
      <w:r w:rsidR="00AB2F33">
        <w:rPr>
          <w:rFonts w:ascii="Times New Roman" w:hAnsi="Times New Roman" w:cs="Times New Roman"/>
          <w:b/>
          <w:sz w:val="24"/>
          <w:szCs w:val="24"/>
        </w:rPr>
        <w:t>relieve</w:t>
      </w:r>
      <w:r w:rsidRPr="00997F0C">
        <w:rPr>
          <w:rFonts w:ascii="Times New Roman" w:hAnsi="Times New Roman" w:cs="Times New Roman"/>
          <w:sz w:val="24"/>
          <w:szCs w:val="24"/>
        </w:rPr>
        <w:t>)</w:t>
      </w:r>
    </w:p>
    <w:p w14:paraId="5D0ACF87" w14:textId="0072A2C0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___(</w:t>
      </w:r>
      <w:r w:rsidR="00AB2F33">
        <w:rPr>
          <w:rFonts w:ascii="Times New Roman" w:hAnsi="Times New Roman" w:cs="Times New Roman"/>
          <w:b/>
          <w:sz w:val="24"/>
          <w:szCs w:val="24"/>
        </w:rPr>
        <w:t>organiz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2C867CE" w14:textId="6C89DF8C"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</w:t>
      </w:r>
      <w:r w:rsidR="007D4C91">
        <w:rPr>
          <w:rFonts w:ascii="Times New Roman" w:hAnsi="Times New Roman" w:cs="Times New Roman"/>
          <w:b/>
          <w:sz w:val="24"/>
          <w:szCs w:val="24"/>
        </w:rPr>
        <w:t xml:space="preserve">nces must be five words minimum </w:t>
      </w:r>
      <w:r w:rsidR="007D4C91" w:rsidRPr="00D30CD7">
        <w:rPr>
          <w:rFonts w:ascii="Times New Roman" w:hAnsi="Times New Roman" w:cs="Times New Roman"/>
          <w:b/>
          <w:sz w:val="24"/>
          <w:szCs w:val="24"/>
          <w:u w:val="single"/>
        </w:rPr>
        <w:t>– and cannot use the word “because</w:t>
      </w:r>
      <w:r w:rsidR="007D4C91">
        <w:rPr>
          <w:rFonts w:ascii="Times New Roman" w:hAnsi="Times New Roman" w:cs="Times New Roman"/>
          <w:b/>
          <w:sz w:val="24"/>
          <w:szCs w:val="24"/>
        </w:rPr>
        <w:t>”</w:t>
      </w:r>
    </w:p>
    <w:p w14:paraId="5D4303AE" w14:textId="4186EEEE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 (</w:t>
      </w:r>
      <w:r w:rsidR="00AB2F33">
        <w:rPr>
          <w:rFonts w:ascii="Times New Roman" w:hAnsi="Times New Roman" w:cs="Times New Roman"/>
          <w:b/>
          <w:sz w:val="24"/>
          <w:szCs w:val="24"/>
        </w:rPr>
        <w:t>wisdom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F10CBE" w14:textId="495C3E04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 (</w:t>
      </w:r>
      <w:r w:rsidR="00AB2F33">
        <w:rPr>
          <w:rFonts w:ascii="Times New Roman" w:hAnsi="Times New Roman" w:cs="Times New Roman"/>
          <w:b/>
          <w:sz w:val="24"/>
          <w:szCs w:val="24"/>
        </w:rPr>
        <w:t>spirit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2C066" w14:textId="6E50F294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Pr="001E74C7">
        <w:rPr>
          <w:rFonts w:ascii="Times New Roman" w:hAnsi="Times New Roman" w:cs="Times New Roman"/>
          <w:sz w:val="24"/>
          <w:szCs w:val="24"/>
        </w:rPr>
        <w:t>___ (</w:t>
      </w:r>
      <w:r w:rsidR="00017DBA">
        <w:rPr>
          <w:rFonts w:ascii="Times New Roman" w:hAnsi="Times New Roman" w:cs="Times New Roman"/>
          <w:b/>
          <w:sz w:val="24"/>
          <w:szCs w:val="24"/>
        </w:rPr>
        <w:t>thousand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231BC7C6" w14:textId="7777777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BABAD" w14:textId="1EC16793"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7F7501">
        <w:rPr>
          <w:rFonts w:ascii="Times New Roman" w:hAnsi="Times New Roman" w:cs="Times New Roman"/>
          <w:sz w:val="24"/>
          <w:szCs w:val="24"/>
        </w:rPr>
        <w:t>________________</w:t>
      </w:r>
      <w:r w:rsidR="00927076">
        <w:rPr>
          <w:rFonts w:ascii="Times New Roman" w:hAnsi="Times New Roman" w:cs="Times New Roman"/>
          <w:sz w:val="24"/>
          <w:szCs w:val="24"/>
        </w:rPr>
        <w:t>______</w:t>
      </w:r>
      <w:r w:rsidR="007F7501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017DBA">
        <w:rPr>
          <w:rFonts w:ascii="Times New Roman" w:hAnsi="Times New Roman" w:cs="Times New Roman"/>
          <w:b/>
          <w:sz w:val="24"/>
          <w:szCs w:val="24"/>
        </w:rPr>
        <w:t>temperatur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860741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3D128BF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1C75B2AC" w14:textId="77777777" w:rsidR="000C0565" w:rsidRDefault="000C0565" w:rsidP="000C056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016ADFE" w14:textId="74D6AD59" w:rsidR="000C0565" w:rsidRPr="000C0565" w:rsidRDefault="00184055" w:rsidP="000C0565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st</w:t>
      </w:r>
      <w:r w:rsidR="000C0565" w:rsidRPr="000C0565">
        <w:rPr>
          <w:rFonts w:ascii="Times New Roman" w:hAnsi="Times New Roman" w:cs="Times New Roman"/>
          <w:sz w:val="24"/>
          <w:szCs w:val="24"/>
        </w:rPr>
        <w:t xml:space="preserve"> the spelling words </w:t>
      </w:r>
      <w:r>
        <w:rPr>
          <w:rFonts w:ascii="Times New Roman" w:hAnsi="Times New Roman" w:cs="Times New Roman"/>
          <w:sz w:val="24"/>
          <w:szCs w:val="24"/>
        </w:rPr>
        <w:t>under</w:t>
      </w:r>
      <w:r w:rsidR="000C0565" w:rsidRPr="000C0565">
        <w:rPr>
          <w:rFonts w:ascii="Times New Roman" w:hAnsi="Times New Roman" w:cs="Times New Roman"/>
          <w:sz w:val="24"/>
          <w:szCs w:val="24"/>
        </w:rPr>
        <w:t xml:space="preserve"> the correct rule(s)</w:t>
      </w:r>
      <w:r w:rsidR="00202675">
        <w:rPr>
          <w:rFonts w:ascii="Times New Roman" w:hAnsi="Times New Roman" w:cs="Times New Roman"/>
          <w:sz w:val="24"/>
          <w:szCs w:val="24"/>
        </w:rPr>
        <w:t xml:space="preserve"> and </w:t>
      </w:r>
      <w:r w:rsidR="00202675" w:rsidRPr="00184055">
        <w:rPr>
          <w:rFonts w:ascii="Times New Roman" w:hAnsi="Times New Roman" w:cs="Times New Roman"/>
          <w:sz w:val="24"/>
          <w:szCs w:val="24"/>
          <w:u w:val="single"/>
        </w:rPr>
        <w:t>alphabetize</w:t>
      </w:r>
      <w:r w:rsidR="00202675">
        <w:rPr>
          <w:rFonts w:ascii="Times New Roman" w:hAnsi="Times New Roman" w:cs="Times New Roman"/>
          <w:sz w:val="24"/>
          <w:szCs w:val="24"/>
        </w:rPr>
        <w:t xml:space="preserve"> the list</w:t>
      </w:r>
      <w:r w:rsidR="000C0565" w:rsidRPr="000C0565">
        <w:rPr>
          <w:rFonts w:ascii="Times New Roman" w:hAnsi="Times New Roman" w:cs="Times New Roman"/>
          <w:sz w:val="24"/>
          <w:szCs w:val="24"/>
        </w:rPr>
        <w:t xml:space="preserve">. Remember words </w:t>
      </w:r>
      <w:r w:rsidR="00202675">
        <w:rPr>
          <w:rFonts w:ascii="Times New Roman" w:hAnsi="Times New Roman" w:cs="Times New Roman"/>
          <w:sz w:val="24"/>
          <w:szCs w:val="24"/>
        </w:rPr>
        <w:t xml:space="preserve">can </w:t>
      </w:r>
      <w:r w:rsidR="000C0565" w:rsidRPr="000C0565">
        <w:rPr>
          <w:rFonts w:ascii="Times New Roman" w:hAnsi="Times New Roman" w:cs="Times New Roman"/>
          <w:sz w:val="24"/>
          <w:szCs w:val="24"/>
        </w:rPr>
        <w:t xml:space="preserve">fit in </w:t>
      </w:r>
      <w:r w:rsidR="00202675">
        <w:rPr>
          <w:rFonts w:ascii="Times New Roman" w:hAnsi="Times New Roman" w:cs="Times New Roman"/>
          <w:sz w:val="24"/>
          <w:szCs w:val="24"/>
        </w:rPr>
        <w:t xml:space="preserve">many </w:t>
      </w:r>
      <w:r w:rsidR="000C0565" w:rsidRPr="000C0565">
        <w:rPr>
          <w:rFonts w:ascii="Times New Roman" w:hAnsi="Times New Roman" w:cs="Times New Roman"/>
          <w:sz w:val="24"/>
          <w:szCs w:val="24"/>
        </w:rPr>
        <w:t>different r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1"/>
        <w:gridCol w:w="1821"/>
        <w:gridCol w:w="1821"/>
        <w:gridCol w:w="1821"/>
        <w:gridCol w:w="1822"/>
      </w:tblGrid>
      <w:tr w:rsidR="000C0565" w14:paraId="5C0C13C4" w14:textId="77777777" w:rsidTr="003F26D8">
        <w:trPr>
          <w:trHeight w:val="383"/>
        </w:trPr>
        <w:tc>
          <w:tcPr>
            <w:tcW w:w="1821" w:type="dxa"/>
          </w:tcPr>
          <w:p w14:paraId="011D981C" w14:textId="78E6E0C7" w:rsidR="000C0565" w:rsidRDefault="000750D8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iritual</w:t>
            </w:r>
          </w:p>
        </w:tc>
        <w:tc>
          <w:tcPr>
            <w:tcW w:w="1821" w:type="dxa"/>
          </w:tcPr>
          <w:p w14:paraId="67610B70" w14:textId="541C50CA" w:rsidR="000C0565" w:rsidRDefault="0010605B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eady</w:t>
            </w:r>
          </w:p>
        </w:tc>
        <w:tc>
          <w:tcPr>
            <w:tcW w:w="1821" w:type="dxa"/>
          </w:tcPr>
          <w:p w14:paraId="1100C80F" w14:textId="5693F778" w:rsidR="000C0565" w:rsidRDefault="000750D8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rds</w:t>
            </w:r>
          </w:p>
        </w:tc>
        <w:tc>
          <w:tcPr>
            <w:tcW w:w="1821" w:type="dxa"/>
          </w:tcPr>
          <w:p w14:paraId="6607B3B9" w14:textId="36C346F9" w:rsidR="000C0565" w:rsidRDefault="0010605B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eadily</w:t>
            </w:r>
          </w:p>
        </w:tc>
        <w:tc>
          <w:tcPr>
            <w:tcW w:w="1822" w:type="dxa"/>
          </w:tcPr>
          <w:p w14:paraId="5086BCF6" w14:textId="3A35B502" w:rsidR="000C0565" w:rsidRDefault="000750D8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ppreciate</w:t>
            </w:r>
          </w:p>
        </w:tc>
      </w:tr>
      <w:tr w:rsidR="000C0565" w14:paraId="130D4A8F" w14:textId="77777777" w:rsidTr="003F26D8">
        <w:trPr>
          <w:trHeight w:val="383"/>
        </w:trPr>
        <w:tc>
          <w:tcPr>
            <w:tcW w:w="1821" w:type="dxa"/>
          </w:tcPr>
          <w:p w14:paraId="565F1D58" w14:textId="402F3B95" w:rsidR="000C0565" w:rsidRDefault="000750D8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peated</w:t>
            </w:r>
          </w:p>
        </w:tc>
        <w:tc>
          <w:tcPr>
            <w:tcW w:w="1821" w:type="dxa"/>
          </w:tcPr>
          <w:p w14:paraId="19F59C54" w14:textId="131A8FAC" w:rsidR="000C0565" w:rsidRDefault="000750D8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mperature</w:t>
            </w:r>
          </w:p>
        </w:tc>
        <w:tc>
          <w:tcPr>
            <w:tcW w:w="1821" w:type="dxa"/>
          </w:tcPr>
          <w:p w14:paraId="7E7AF071" w14:textId="24B748B1" w:rsidR="000C0565" w:rsidRDefault="0010605B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ergency</w:t>
            </w:r>
          </w:p>
        </w:tc>
        <w:tc>
          <w:tcPr>
            <w:tcW w:w="1821" w:type="dxa"/>
          </w:tcPr>
          <w:p w14:paraId="4D672C84" w14:textId="0373A223" w:rsidR="000C0565" w:rsidRDefault="009E5A3B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ppreciative</w:t>
            </w:r>
          </w:p>
        </w:tc>
        <w:tc>
          <w:tcPr>
            <w:tcW w:w="1822" w:type="dxa"/>
          </w:tcPr>
          <w:p w14:paraId="0A239B66" w14:textId="66E34A55" w:rsidR="000C0565" w:rsidRDefault="00F9333C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nsible</w:t>
            </w:r>
          </w:p>
        </w:tc>
      </w:tr>
      <w:tr w:rsidR="00575208" w14:paraId="597AE43F" w14:textId="77777777" w:rsidTr="003F26D8">
        <w:trPr>
          <w:trHeight w:val="383"/>
        </w:trPr>
        <w:tc>
          <w:tcPr>
            <w:tcW w:w="1821" w:type="dxa"/>
          </w:tcPr>
          <w:p w14:paraId="6EDE40C0" w14:textId="789FDA98" w:rsidR="00575208" w:rsidRDefault="004C3DD0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crifice</w:t>
            </w:r>
          </w:p>
        </w:tc>
        <w:tc>
          <w:tcPr>
            <w:tcW w:w="1821" w:type="dxa"/>
          </w:tcPr>
          <w:p w14:paraId="5F670833" w14:textId="403CFBD1" w:rsidR="00575208" w:rsidRDefault="005F2E52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ise</w:t>
            </w:r>
          </w:p>
        </w:tc>
        <w:tc>
          <w:tcPr>
            <w:tcW w:w="1821" w:type="dxa"/>
          </w:tcPr>
          <w:p w14:paraId="0EB26F83" w14:textId="3A791D97" w:rsidR="00575208" w:rsidRDefault="004C3DD0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nse</w:t>
            </w:r>
          </w:p>
        </w:tc>
        <w:tc>
          <w:tcPr>
            <w:tcW w:w="1821" w:type="dxa"/>
          </w:tcPr>
          <w:p w14:paraId="6E6CA60A" w14:textId="49F766AB" w:rsidR="00575208" w:rsidRDefault="004C3DD0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rganize</w:t>
            </w:r>
          </w:p>
        </w:tc>
        <w:tc>
          <w:tcPr>
            <w:tcW w:w="1822" w:type="dxa"/>
          </w:tcPr>
          <w:p w14:paraId="592AC957" w14:textId="116090E1" w:rsidR="00575208" w:rsidRDefault="004C3DD0" w:rsidP="003F26D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isdom</w:t>
            </w:r>
          </w:p>
        </w:tc>
      </w:tr>
    </w:tbl>
    <w:p w14:paraId="79B0C7C6" w14:textId="4D99A6C3" w:rsidR="00533BDA" w:rsidRDefault="00533BDA" w:rsidP="00202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605"/>
        <w:gridCol w:w="2250"/>
        <w:gridCol w:w="2250"/>
        <w:gridCol w:w="2250"/>
      </w:tblGrid>
      <w:tr w:rsidR="004C3DD0" w14:paraId="20F199AA" w14:textId="77777777" w:rsidTr="007D4C91">
        <w:tc>
          <w:tcPr>
            <w:tcW w:w="2605" w:type="dxa"/>
          </w:tcPr>
          <w:p w14:paraId="35B96883" w14:textId="49C14FB7" w:rsidR="004C3DD0" w:rsidRPr="007D4C91" w:rsidRDefault="004C3DD0" w:rsidP="00A11A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4C91">
              <w:rPr>
                <w:rFonts w:ascii="Times New Roman" w:hAnsi="Times New Roman" w:cs="Times New Roman"/>
                <w:b/>
                <w:sz w:val="24"/>
                <w:szCs w:val="24"/>
              </w:rPr>
              <w:t>Rule 4</w:t>
            </w:r>
          </w:p>
        </w:tc>
        <w:tc>
          <w:tcPr>
            <w:tcW w:w="2250" w:type="dxa"/>
          </w:tcPr>
          <w:p w14:paraId="24EB4049" w14:textId="44631AAC" w:rsidR="004C3DD0" w:rsidRPr="007D4C91" w:rsidRDefault="004C3DD0" w:rsidP="0010605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4C91">
              <w:rPr>
                <w:rFonts w:ascii="Times New Roman" w:hAnsi="Times New Roman" w:cs="Times New Roman"/>
                <w:b/>
                <w:sz w:val="24"/>
                <w:szCs w:val="24"/>
              </w:rPr>
              <w:t>Rule 6</w:t>
            </w:r>
          </w:p>
        </w:tc>
        <w:tc>
          <w:tcPr>
            <w:tcW w:w="2250" w:type="dxa"/>
          </w:tcPr>
          <w:p w14:paraId="700DEA10" w14:textId="3CAA107E" w:rsidR="004C3DD0" w:rsidRPr="007D4C91" w:rsidRDefault="004C3DD0" w:rsidP="009E5A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4C91">
              <w:rPr>
                <w:rFonts w:ascii="Times New Roman" w:hAnsi="Times New Roman" w:cs="Times New Roman"/>
                <w:b/>
                <w:sz w:val="24"/>
                <w:szCs w:val="24"/>
              </w:rPr>
              <w:t>Rule 11</w:t>
            </w:r>
          </w:p>
        </w:tc>
        <w:tc>
          <w:tcPr>
            <w:tcW w:w="2250" w:type="dxa"/>
          </w:tcPr>
          <w:p w14:paraId="60D954D5" w14:textId="440C7A78" w:rsidR="004C3DD0" w:rsidRPr="007D4C91" w:rsidRDefault="004C3DD0" w:rsidP="00575208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4C91">
              <w:rPr>
                <w:rFonts w:ascii="Times New Roman" w:hAnsi="Times New Roman" w:cs="Times New Roman"/>
                <w:b/>
                <w:sz w:val="24"/>
                <w:szCs w:val="24"/>
              </w:rPr>
              <w:t>No rules</w:t>
            </w:r>
          </w:p>
        </w:tc>
      </w:tr>
      <w:tr w:rsidR="004C3DD0" w14:paraId="091142A0" w14:textId="77777777" w:rsidTr="007D4C91">
        <w:tc>
          <w:tcPr>
            <w:tcW w:w="2605" w:type="dxa"/>
          </w:tcPr>
          <w:p w14:paraId="6FA0C7B3" w14:textId="4A7A28D1" w:rsidR="004C3DD0" w:rsidRDefault="004C3DD0" w:rsidP="002026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61A2008" w14:textId="43B9D055" w:rsidR="004C3DD0" w:rsidRDefault="004C3DD0" w:rsidP="002026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34B8C14" w14:textId="0E829C7B" w:rsidR="004C3DD0" w:rsidRDefault="004C3DD0" w:rsidP="002026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449A571" w14:textId="0798DDD3" w:rsidR="004C3DD0" w:rsidRDefault="004C3DD0" w:rsidP="0020267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DD0" w14:paraId="3DF31AAC" w14:textId="77777777" w:rsidTr="007D4C91">
        <w:tc>
          <w:tcPr>
            <w:tcW w:w="2605" w:type="dxa"/>
          </w:tcPr>
          <w:p w14:paraId="76359C82" w14:textId="40398140" w:rsidR="004C3DD0" w:rsidRDefault="004C3DD0" w:rsidP="005A633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1C223C3" w14:textId="1ED082E0" w:rsidR="004C3DD0" w:rsidRDefault="004C3DD0" w:rsidP="005A633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FE29F1F" w14:textId="094E6049" w:rsidR="004C3DD0" w:rsidRDefault="004C3DD0" w:rsidP="005A633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3FF3359" w14:textId="4B7CAEE5" w:rsidR="004C3DD0" w:rsidRDefault="004C3DD0" w:rsidP="005A633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DD0" w14:paraId="42A67A3D" w14:textId="77777777" w:rsidTr="007D4C91">
        <w:tc>
          <w:tcPr>
            <w:tcW w:w="2605" w:type="dxa"/>
          </w:tcPr>
          <w:p w14:paraId="32530E5A" w14:textId="3DAC605A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75A72AE" w14:textId="319F0C6C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3EE4AD7" w14:textId="6513548A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7B9D47A" w14:textId="79203EBA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DD0" w14:paraId="595F8589" w14:textId="77777777" w:rsidTr="007D4C91">
        <w:tc>
          <w:tcPr>
            <w:tcW w:w="2605" w:type="dxa"/>
          </w:tcPr>
          <w:p w14:paraId="07AC5E3D" w14:textId="2DA7E0AE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AA80919" w14:textId="77777777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B71F41A" w14:textId="77777777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DAE5232" w14:textId="18F943B9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DD0" w14:paraId="5ABED4F9" w14:textId="77777777" w:rsidTr="007D4C91">
        <w:tc>
          <w:tcPr>
            <w:tcW w:w="2605" w:type="dxa"/>
          </w:tcPr>
          <w:p w14:paraId="4092BFF2" w14:textId="290877F7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8DA8553" w14:textId="77777777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23995E5" w14:textId="77777777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6385CBE" w14:textId="1C635033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DD0" w14:paraId="5C609A90" w14:textId="77777777" w:rsidTr="00D30CD7">
        <w:tc>
          <w:tcPr>
            <w:tcW w:w="2605" w:type="dxa"/>
          </w:tcPr>
          <w:p w14:paraId="65FD3483" w14:textId="44EF047D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DD4808C" w14:textId="77777777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C545779" w14:textId="77777777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AAC83E9" w14:textId="77777777" w:rsidR="004C3DD0" w:rsidRDefault="004C3DD0" w:rsidP="00F933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9F6494" w14:textId="77777777" w:rsidR="00184055" w:rsidRPr="00533BDA" w:rsidRDefault="00184055" w:rsidP="00202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184055" w:rsidRPr="00533BDA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033B9F"/>
    <w:multiLevelType w:val="hybridMultilevel"/>
    <w:tmpl w:val="26E2F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46E83"/>
    <w:multiLevelType w:val="hybridMultilevel"/>
    <w:tmpl w:val="9210FC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8"/>
  </w:num>
  <w:num w:numId="3">
    <w:abstractNumId w:val="12"/>
  </w:num>
  <w:num w:numId="4">
    <w:abstractNumId w:val="6"/>
  </w:num>
  <w:num w:numId="5">
    <w:abstractNumId w:val="5"/>
  </w:num>
  <w:num w:numId="6">
    <w:abstractNumId w:val="2"/>
  </w:num>
  <w:num w:numId="7">
    <w:abstractNumId w:val="1"/>
  </w:num>
  <w:num w:numId="8">
    <w:abstractNumId w:val="0"/>
  </w:num>
  <w:num w:numId="9">
    <w:abstractNumId w:val="4"/>
  </w:num>
  <w:num w:numId="10">
    <w:abstractNumId w:val="11"/>
  </w:num>
  <w:num w:numId="11">
    <w:abstractNumId w:val="7"/>
  </w:num>
  <w:num w:numId="12">
    <w:abstractNumId w:val="3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gUAzrB79CwAAAA="/>
  </w:docVars>
  <w:rsids>
    <w:rsidRoot w:val="000F6A88"/>
    <w:rsid w:val="000113A9"/>
    <w:rsid w:val="00017DBA"/>
    <w:rsid w:val="00030E07"/>
    <w:rsid w:val="00031267"/>
    <w:rsid w:val="0003479D"/>
    <w:rsid w:val="0004046A"/>
    <w:rsid w:val="00047377"/>
    <w:rsid w:val="000750D8"/>
    <w:rsid w:val="00080D64"/>
    <w:rsid w:val="0008310E"/>
    <w:rsid w:val="0008488C"/>
    <w:rsid w:val="00084FBC"/>
    <w:rsid w:val="00087A63"/>
    <w:rsid w:val="00092421"/>
    <w:rsid w:val="000A40FB"/>
    <w:rsid w:val="000C0565"/>
    <w:rsid w:val="000C0E0C"/>
    <w:rsid w:val="000C421C"/>
    <w:rsid w:val="000C508F"/>
    <w:rsid w:val="000C55EF"/>
    <w:rsid w:val="000D77CD"/>
    <w:rsid w:val="000E7D48"/>
    <w:rsid w:val="000F138F"/>
    <w:rsid w:val="000F37C7"/>
    <w:rsid w:val="000F6A88"/>
    <w:rsid w:val="0010605B"/>
    <w:rsid w:val="00160AB0"/>
    <w:rsid w:val="00177058"/>
    <w:rsid w:val="00184055"/>
    <w:rsid w:val="0019306C"/>
    <w:rsid w:val="001A0480"/>
    <w:rsid w:val="001A1E24"/>
    <w:rsid w:val="001C2340"/>
    <w:rsid w:val="001C6943"/>
    <w:rsid w:val="001E6AB6"/>
    <w:rsid w:val="001F26DF"/>
    <w:rsid w:val="001F7C2D"/>
    <w:rsid w:val="002017BB"/>
    <w:rsid w:val="00202675"/>
    <w:rsid w:val="00205437"/>
    <w:rsid w:val="00210A1B"/>
    <w:rsid w:val="00212082"/>
    <w:rsid w:val="00223D97"/>
    <w:rsid w:val="002259FE"/>
    <w:rsid w:val="00226BAD"/>
    <w:rsid w:val="00230D34"/>
    <w:rsid w:val="00242B08"/>
    <w:rsid w:val="002475F8"/>
    <w:rsid w:val="00257440"/>
    <w:rsid w:val="002764B0"/>
    <w:rsid w:val="0029711D"/>
    <w:rsid w:val="002A5C51"/>
    <w:rsid w:val="002B0779"/>
    <w:rsid w:val="002B1759"/>
    <w:rsid w:val="002B4650"/>
    <w:rsid w:val="002D1C77"/>
    <w:rsid w:val="002E03F6"/>
    <w:rsid w:val="002E07BA"/>
    <w:rsid w:val="002F0CD8"/>
    <w:rsid w:val="00314367"/>
    <w:rsid w:val="003474A5"/>
    <w:rsid w:val="00360D26"/>
    <w:rsid w:val="003A5ADA"/>
    <w:rsid w:val="003C0E91"/>
    <w:rsid w:val="003C20B4"/>
    <w:rsid w:val="003D2DC9"/>
    <w:rsid w:val="003D5CB0"/>
    <w:rsid w:val="003E1BE0"/>
    <w:rsid w:val="003E5C00"/>
    <w:rsid w:val="003E6C21"/>
    <w:rsid w:val="003F4210"/>
    <w:rsid w:val="003F71CD"/>
    <w:rsid w:val="003F79D1"/>
    <w:rsid w:val="0040181A"/>
    <w:rsid w:val="00402AA5"/>
    <w:rsid w:val="0040693D"/>
    <w:rsid w:val="004168FB"/>
    <w:rsid w:val="00420EDC"/>
    <w:rsid w:val="00427786"/>
    <w:rsid w:val="004450A9"/>
    <w:rsid w:val="00454880"/>
    <w:rsid w:val="00464D19"/>
    <w:rsid w:val="00471700"/>
    <w:rsid w:val="0047280A"/>
    <w:rsid w:val="00487555"/>
    <w:rsid w:val="004A1153"/>
    <w:rsid w:val="004A70B9"/>
    <w:rsid w:val="004B42B6"/>
    <w:rsid w:val="004C0852"/>
    <w:rsid w:val="004C14B2"/>
    <w:rsid w:val="004C3DD0"/>
    <w:rsid w:val="004C475E"/>
    <w:rsid w:val="004D3F35"/>
    <w:rsid w:val="004D4EC0"/>
    <w:rsid w:val="004D5B54"/>
    <w:rsid w:val="004D6F02"/>
    <w:rsid w:val="004E786C"/>
    <w:rsid w:val="004F6D5F"/>
    <w:rsid w:val="005003EC"/>
    <w:rsid w:val="005011D1"/>
    <w:rsid w:val="0050421A"/>
    <w:rsid w:val="00510A5B"/>
    <w:rsid w:val="00513F7C"/>
    <w:rsid w:val="00514888"/>
    <w:rsid w:val="00522F8F"/>
    <w:rsid w:val="00533BDA"/>
    <w:rsid w:val="00551142"/>
    <w:rsid w:val="005537A8"/>
    <w:rsid w:val="00557B69"/>
    <w:rsid w:val="00565EDE"/>
    <w:rsid w:val="00567285"/>
    <w:rsid w:val="00575208"/>
    <w:rsid w:val="005A633D"/>
    <w:rsid w:val="005B6E22"/>
    <w:rsid w:val="005B7B85"/>
    <w:rsid w:val="005C1F23"/>
    <w:rsid w:val="005D7872"/>
    <w:rsid w:val="005F2E52"/>
    <w:rsid w:val="005F6B82"/>
    <w:rsid w:val="00600A35"/>
    <w:rsid w:val="006211B0"/>
    <w:rsid w:val="0062784A"/>
    <w:rsid w:val="00641946"/>
    <w:rsid w:val="006514F5"/>
    <w:rsid w:val="00666748"/>
    <w:rsid w:val="0069036B"/>
    <w:rsid w:val="006C3473"/>
    <w:rsid w:val="006D412B"/>
    <w:rsid w:val="006E0D6F"/>
    <w:rsid w:val="006F2722"/>
    <w:rsid w:val="00702DAD"/>
    <w:rsid w:val="007142DE"/>
    <w:rsid w:val="00722919"/>
    <w:rsid w:val="00732410"/>
    <w:rsid w:val="0073512D"/>
    <w:rsid w:val="00770551"/>
    <w:rsid w:val="00777696"/>
    <w:rsid w:val="0079398D"/>
    <w:rsid w:val="0079537B"/>
    <w:rsid w:val="007B32B4"/>
    <w:rsid w:val="007C4E3C"/>
    <w:rsid w:val="007D4C91"/>
    <w:rsid w:val="007E7D40"/>
    <w:rsid w:val="007F7501"/>
    <w:rsid w:val="008022A6"/>
    <w:rsid w:val="008077A1"/>
    <w:rsid w:val="00816ECA"/>
    <w:rsid w:val="00845A49"/>
    <w:rsid w:val="008638AB"/>
    <w:rsid w:val="0086521C"/>
    <w:rsid w:val="00866336"/>
    <w:rsid w:val="0086637B"/>
    <w:rsid w:val="008711DB"/>
    <w:rsid w:val="00873953"/>
    <w:rsid w:val="008750D9"/>
    <w:rsid w:val="00887730"/>
    <w:rsid w:val="008A50F5"/>
    <w:rsid w:val="008A66F9"/>
    <w:rsid w:val="008B5CF6"/>
    <w:rsid w:val="008C01F4"/>
    <w:rsid w:val="008E4985"/>
    <w:rsid w:val="008E574A"/>
    <w:rsid w:val="00900BDB"/>
    <w:rsid w:val="0090250C"/>
    <w:rsid w:val="00906342"/>
    <w:rsid w:val="00910697"/>
    <w:rsid w:val="009108D4"/>
    <w:rsid w:val="009118AB"/>
    <w:rsid w:val="00916AEB"/>
    <w:rsid w:val="00921D9C"/>
    <w:rsid w:val="0092665D"/>
    <w:rsid w:val="00927076"/>
    <w:rsid w:val="00930552"/>
    <w:rsid w:val="00931DC8"/>
    <w:rsid w:val="00932CD9"/>
    <w:rsid w:val="00934B2B"/>
    <w:rsid w:val="00944EA4"/>
    <w:rsid w:val="009716AD"/>
    <w:rsid w:val="00973F9E"/>
    <w:rsid w:val="0098042A"/>
    <w:rsid w:val="009857B9"/>
    <w:rsid w:val="009965D8"/>
    <w:rsid w:val="00997F0C"/>
    <w:rsid w:val="009A1520"/>
    <w:rsid w:val="009A2446"/>
    <w:rsid w:val="009A455D"/>
    <w:rsid w:val="009B2B50"/>
    <w:rsid w:val="009B6C14"/>
    <w:rsid w:val="009C05A1"/>
    <w:rsid w:val="009C1B11"/>
    <w:rsid w:val="009C4269"/>
    <w:rsid w:val="009D7BC2"/>
    <w:rsid w:val="009E1489"/>
    <w:rsid w:val="009E3CE1"/>
    <w:rsid w:val="009E5A3B"/>
    <w:rsid w:val="00A01179"/>
    <w:rsid w:val="00A063A3"/>
    <w:rsid w:val="00A11A62"/>
    <w:rsid w:val="00A139FD"/>
    <w:rsid w:val="00A14748"/>
    <w:rsid w:val="00A257D6"/>
    <w:rsid w:val="00A30DD0"/>
    <w:rsid w:val="00A43A4D"/>
    <w:rsid w:val="00A4558A"/>
    <w:rsid w:val="00A4616F"/>
    <w:rsid w:val="00A65024"/>
    <w:rsid w:val="00A70232"/>
    <w:rsid w:val="00A70A1B"/>
    <w:rsid w:val="00A72314"/>
    <w:rsid w:val="00A96001"/>
    <w:rsid w:val="00A977A7"/>
    <w:rsid w:val="00A97B80"/>
    <w:rsid w:val="00AA3CB8"/>
    <w:rsid w:val="00AA6528"/>
    <w:rsid w:val="00AA6E06"/>
    <w:rsid w:val="00AB2F33"/>
    <w:rsid w:val="00AC3076"/>
    <w:rsid w:val="00AD0577"/>
    <w:rsid w:val="00AD1CD1"/>
    <w:rsid w:val="00AE0478"/>
    <w:rsid w:val="00B078CC"/>
    <w:rsid w:val="00B07D96"/>
    <w:rsid w:val="00B24D81"/>
    <w:rsid w:val="00B330A6"/>
    <w:rsid w:val="00B3479A"/>
    <w:rsid w:val="00B42026"/>
    <w:rsid w:val="00B427A0"/>
    <w:rsid w:val="00B43117"/>
    <w:rsid w:val="00B526D3"/>
    <w:rsid w:val="00B54992"/>
    <w:rsid w:val="00B6201B"/>
    <w:rsid w:val="00B623CF"/>
    <w:rsid w:val="00B748D9"/>
    <w:rsid w:val="00B821CA"/>
    <w:rsid w:val="00B843BC"/>
    <w:rsid w:val="00BB139B"/>
    <w:rsid w:val="00BC33E2"/>
    <w:rsid w:val="00BD31B9"/>
    <w:rsid w:val="00BD7149"/>
    <w:rsid w:val="00BE1AEF"/>
    <w:rsid w:val="00BE4C3F"/>
    <w:rsid w:val="00BE6D9C"/>
    <w:rsid w:val="00BE7DFA"/>
    <w:rsid w:val="00C05F88"/>
    <w:rsid w:val="00C16468"/>
    <w:rsid w:val="00C23B6A"/>
    <w:rsid w:val="00C2719A"/>
    <w:rsid w:val="00C31F1E"/>
    <w:rsid w:val="00C32F08"/>
    <w:rsid w:val="00C47C3E"/>
    <w:rsid w:val="00C761E9"/>
    <w:rsid w:val="00C903F8"/>
    <w:rsid w:val="00C92AAB"/>
    <w:rsid w:val="00C93465"/>
    <w:rsid w:val="00CB0F1C"/>
    <w:rsid w:val="00CC4D2D"/>
    <w:rsid w:val="00CC742C"/>
    <w:rsid w:val="00CD0E1B"/>
    <w:rsid w:val="00CD4551"/>
    <w:rsid w:val="00CE4F87"/>
    <w:rsid w:val="00CF5B17"/>
    <w:rsid w:val="00D03A3E"/>
    <w:rsid w:val="00D22E8D"/>
    <w:rsid w:val="00D2480B"/>
    <w:rsid w:val="00D30CD7"/>
    <w:rsid w:val="00D34985"/>
    <w:rsid w:val="00D37C1C"/>
    <w:rsid w:val="00D46E35"/>
    <w:rsid w:val="00D5261C"/>
    <w:rsid w:val="00D614DA"/>
    <w:rsid w:val="00D764C2"/>
    <w:rsid w:val="00D85A08"/>
    <w:rsid w:val="00D86DAF"/>
    <w:rsid w:val="00D87B52"/>
    <w:rsid w:val="00D9078C"/>
    <w:rsid w:val="00D95EF9"/>
    <w:rsid w:val="00D96008"/>
    <w:rsid w:val="00DA2D26"/>
    <w:rsid w:val="00DB0849"/>
    <w:rsid w:val="00DB191F"/>
    <w:rsid w:val="00DC1B0D"/>
    <w:rsid w:val="00DD5743"/>
    <w:rsid w:val="00DE46A1"/>
    <w:rsid w:val="00DE59BB"/>
    <w:rsid w:val="00DF1D9A"/>
    <w:rsid w:val="00DF70AE"/>
    <w:rsid w:val="00E05910"/>
    <w:rsid w:val="00E16549"/>
    <w:rsid w:val="00E17FBC"/>
    <w:rsid w:val="00E217D7"/>
    <w:rsid w:val="00E31150"/>
    <w:rsid w:val="00E4021A"/>
    <w:rsid w:val="00E50D65"/>
    <w:rsid w:val="00E70F33"/>
    <w:rsid w:val="00E724CF"/>
    <w:rsid w:val="00E8050A"/>
    <w:rsid w:val="00E830A3"/>
    <w:rsid w:val="00E9114C"/>
    <w:rsid w:val="00E96CC6"/>
    <w:rsid w:val="00EA05AD"/>
    <w:rsid w:val="00ED3CAB"/>
    <w:rsid w:val="00ED4E5B"/>
    <w:rsid w:val="00EE4CE6"/>
    <w:rsid w:val="00EE54C5"/>
    <w:rsid w:val="00F144B0"/>
    <w:rsid w:val="00F14824"/>
    <w:rsid w:val="00F32437"/>
    <w:rsid w:val="00F36E84"/>
    <w:rsid w:val="00F40AEB"/>
    <w:rsid w:val="00F46C88"/>
    <w:rsid w:val="00F54E97"/>
    <w:rsid w:val="00F85B88"/>
    <w:rsid w:val="00F9333C"/>
    <w:rsid w:val="00FB2D8A"/>
    <w:rsid w:val="00FB4E36"/>
    <w:rsid w:val="00FD61AB"/>
    <w:rsid w:val="00FF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57BA-5D08-4C2E-887F-844545B9C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Kristine Boehler</cp:lastModifiedBy>
  <cp:revision>3</cp:revision>
  <cp:lastPrinted>2019-02-07T22:52:00Z</cp:lastPrinted>
  <dcterms:created xsi:type="dcterms:W3CDTF">2019-02-07T22:52:00Z</dcterms:created>
  <dcterms:modified xsi:type="dcterms:W3CDTF">2019-02-07T22:53:00Z</dcterms:modified>
</cp:coreProperties>
</file>